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France</w:t>
      </w:r>
      <w:r>
        <w:t xml:space="preserve"> </w:t>
      </w:r>
      <w:r>
        <w:t xml:space="preserve">Ly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pecial Education Teacher position at [School Name] in Lyon, France. With a deep passion for supporting students with diverse learning needs and a strong commitment to inclusive education, I am eager to contribute my expertise, cultural adaptability, and dedication to creating equitable learning environments that empower every child. As someone who has long admired the educational excellence and rich cultural tapestry of France Lyon, I am particularly excited about the opportunity to work within this vibrant community.</w:t>
      </w:r>
    </w:p>
    <w:p>
      <w:pPr>
        <w:pStyle w:val="BodyText"/>
      </w:pPr>
      <w:r>
        <w:t xml:space="preserve">As a Special Education Teacher with [X years] of experience in designing individualized learning plans, collaborating with multidisciplinary teams, and fostering student independence, I have developed a comprehensive understanding of the challenges and rewards inherent in this field. My professional journey has been guided by the belief that every student deserves access to high-quality education tailored to their unique abilities. In France Lyon, where the educational system prioritizes equity and innovation, I am confident my skills align with the values of your institution.</w:t>
      </w:r>
    </w:p>
    <w:p>
      <w:pPr>
        <w:pStyle w:val="BodyText"/>
      </w:pPr>
      <w:r>
        <w:t xml:space="preserve">My academic background includes a [Degree in Special Education or related field] from [University Name], complemented by certifications in [specific methodologies, e.g., "Orton-Gillingham," "Applied Behavior Analysis," or "Inclusive Teaching Practices"]. These qualifications have equipped me with the tools to address a wide range of learning differences, including autism spectrum disorder (ASD), attention-deficit/hyperactivity disorder (ADHD), and dyslexia. In my previous roles in [Country/Region], I have worked closely with students from diverse linguistic and cultural backgrounds, ensuring that their educational experiences are both supportive and culturally responsive—a skill set I am eager to bring to the dynamic setting of Lyon.</w:t>
      </w:r>
    </w:p>
    <w:p>
      <w:pPr>
        <w:pStyle w:val="BodyText"/>
      </w:pPr>
      <w:r>
        <w:t xml:space="preserve">What sets me apart as a Special Education Teacher is my ability to blend creativity with structured pedagogy. For example, during my tenure at [Previous School/Institution], I designed interactive sensory-based learning modules that significantly improved engagement among students with sensory processing challenges. Additionally, I developed a partnership with local community organizations to provide vocational training opportunities for older students, preparing them for future employment and independent living. These initiatives not only enhanced student outcomes but also strengthened the school’s connection to the broader Lyon community.</w:t>
      </w:r>
    </w:p>
    <w:p>
      <w:pPr>
        <w:pStyle w:val="BodyText"/>
      </w:pPr>
      <w:r>
        <w:t xml:space="preserve">I am particularly drawn to the educational landscape of France Lyon, where there is a growing emphasis on inclusive education and early intervention. The French education system’s focus on personalized learning plans (PEPs) and its commitment to integrating students with disabilities into mainstream classrooms resonates deeply with my professional philosophy. I am familiar with the framework of the French Ministry of Education’s guidelines for special needs support, including the use of "Unités Localisées pour l’Inclusion Scolaire" (ULIS) and "Services d’Accueil de Jour pour Enfants en Situation de Handicap" (SAJ). I am excited about the opportunity to contribute to these initiatives while adapting my strategies to align with local regulations and cultural expectations.</w:t>
      </w:r>
    </w:p>
    <w:p>
      <w:pPr>
        <w:pStyle w:val="BodyText"/>
      </w:pPr>
      <w:r>
        <w:t xml:space="preserve">Living and working in France Lyon would allow me to immerse myself in a city renowned for its educational institutions, such as the University of Lyon and its partnerships with organizations like the Institut Français de l’Éducation. I have followed the work of [local special education programs or research centers, if applicable] with great interest and am eager to collaborate with professionals who share a vision of equitable education. My fluency in [French language proficiency, e.g., "B2 level"] and my cultural adaptability further position me to thrive in this environment, where communication with families, educators, and students is paramount.</w:t>
      </w:r>
    </w:p>
    <w:p>
      <w:pPr>
        <w:pStyle w:val="BodyText"/>
      </w:pPr>
      <w:r>
        <w:t xml:space="preserve">One of the key strengths I bring to the role is my ability to build strong relationships with students, families, and colleagues. I believe that successful special education requires a collaborative approach that involves all stakeholders. In Lyon’s educational context, where family involvement is often central to student success, I am committed to maintaining open lines of communication and fostering partnerships that support each child’s growth. My experience in organizing parent workshops on strategies for reinforcing learning at home has been instrumental in creating a shared sense of responsibility for student progress.</w:t>
      </w:r>
    </w:p>
    <w:p>
      <w:pPr>
        <w:pStyle w:val="BodyText"/>
      </w:pPr>
      <w:r>
        <w:t xml:space="preserve">Additionally, I have a proven track record of staying current with advancements in special education research and technology. I regularly attend conferences, participate in professional development courses, and incorporate tools such as assistive technology and adaptive software into my teaching practice. In France Lyon, where innovation is encouraged, I am eager to explore new methodologies that align with the latest pedagogical trends while ensuring they are culturally appropriate and accessible for all learners.</w:t>
      </w:r>
    </w:p>
    <w:p>
      <w:pPr>
        <w:pStyle w:val="BodyText"/>
      </w:pPr>
      <w:r>
        <w:t xml:space="preserve">Finally, I would like to highlight my adaptability and resilience in diverse educational settings. Having taught in [mention any international experience or varied environments], I have learned to navigate different cultural expectations and educational systems with flexibility and respect. In Lyon, where the blend of tradition and modernity shapes the school environment, I am confident that my ability to balance structure with creativity will contribute positively to your team.</w:t>
      </w:r>
    </w:p>
    <w:p>
      <w:pPr>
        <w:pStyle w:val="BodyText"/>
      </w:pPr>
      <w:r>
        <w:t xml:space="preserve">In closing, I am enthusiastic about the possibility of joining [School Name] as a Special Education Teacher in France Lyon. My dedication to student-centered learning, my technical expertise in special education, and my cultural openness make me a strong candidate for this role. I would be honored to discuss how my background and vision align with your school’s mission. Thank you for considering my application, and I look forward to the opportunity to contribute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France Lyon</dc:title>
  <dc:creator/>
  <dc:language>en</dc:language>
  <cp:keywords/>
  <dcterms:created xsi:type="dcterms:W3CDTF">2026-07-23T16:51:37Z</dcterms:created>
  <dcterms:modified xsi:type="dcterms:W3CDTF">2026-07-23T16:51:37Z</dcterms:modified>
</cp:coreProperties>
</file>

<file path=docProps/custom.xml><?xml version="1.0" encoding="utf-8"?>
<Properties xmlns="http://schemas.openxmlformats.org/officeDocument/2006/custom-properties" xmlns:vt="http://schemas.openxmlformats.org/officeDocument/2006/docPropsVTypes"/>
</file>